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685E" w:rsidRDefault="002B685E">
      <w:bookmarkStart w:id="0" w:name="_GoBack"/>
      <w:bookmarkEnd w:id="0"/>
    </w:p>
    <w:tbl>
      <w:tblPr>
        <w:tblStyle w:val="a5"/>
        <w:tblW w:w="0" w:type="auto"/>
        <w:tblInd w:w="3510" w:type="dxa"/>
        <w:tblLook w:val="04A0"/>
      </w:tblPr>
      <w:tblGrid>
        <w:gridCol w:w="3119"/>
        <w:gridCol w:w="2659"/>
      </w:tblGrid>
      <w:tr w:rsidR="00DB1AEC" w:rsidTr="0031202E">
        <w:trPr>
          <w:trHeight w:val="623"/>
        </w:trPr>
        <w:tc>
          <w:tcPr>
            <w:tcW w:w="3119" w:type="dxa"/>
          </w:tcPr>
          <w:p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:rsidR="00DB1AEC" w:rsidRPr="002C754E" w:rsidRDefault="002C754E" w:rsidP="002C754E">
      <w:pPr>
        <w:jc w:val="right"/>
        <w:rPr>
          <w:sz w:val="12"/>
          <w:szCs w:val="12"/>
          <w:lang w:val="bs-Cyrl-BA"/>
        </w:rPr>
      </w:pPr>
      <w:r>
        <w:rPr>
          <w:sz w:val="12"/>
          <w:szCs w:val="12"/>
          <w:lang w:val="bs-Cyrl-BA"/>
        </w:rPr>
        <w:t>Попуњава Агенција</w:t>
      </w:r>
    </w:p>
    <w:p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:rsidR="003F0CCB" w:rsidRPr="003F0CCB" w:rsidRDefault="003F0CCB" w:rsidP="003F0CCB">
      <w:pPr>
        <w:spacing w:before="240"/>
        <w:rPr>
          <w:rFonts w:ascii="Calibri" w:hAnsi="Calibri"/>
          <w:b/>
          <w:lang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a5"/>
        <w:tblW w:w="0" w:type="auto"/>
        <w:tblLook w:val="04A0"/>
      </w:tblPr>
      <w:tblGrid>
        <w:gridCol w:w="1576"/>
        <w:gridCol w:w="1576"/>
        <w:gridCol w:w="1379"/>
        <w:gridCol w:w="4531"/>
      </w:tblGrid>
      <w:tr w:rsidR="00DB1AEC" w:rsidRPr="00CA1344" w:rsidTr="006B25C1">
        <w:tc>
          <w:tcPr>
            <w:tcW w:w="3152" w:type="dxa"/>
            <w:gridSpan w:val="2"/>
            <w:vAlign w:val="center"/>
          </w:tcPr>
          <w:p w:rsidR="00DB1AEC" w:rsidRPr="006B25C1" w:rsidRDefault="006B25C1" w:rsidP="0031202E">
            <w:pPr>
              <w:spacing w:before="60" w:after="60"/>
              <w:rPr>
                <w:rFonts w:ascii="Calibri" w:hAnsi="Calibri"/>
                <w:lang/>
              </w:rPr>
            </w:pPr>
            <w:r>
              <w:rPr>
                <w:rFonts w:ascii="Calibri" w:hAnsi="Calibri"/>
                <w:lang/>
              </w:rPr>
              <w:t>Име и презиме</w:t>
            </w:r>
          </w:p>
        </w:tc>
        <w:tc>
          <w:tcPr>
            <w:tcW w:w="5910" w:type="dxa"/>
            <w:gridSpan w:val="2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6B25C1">
        <w:tc>
          <w:tcPr>
            <w:tcW w:w="3152" w:type="dxa"/>
            <w:gridSpan w:val="2"/>
            <w:vAlign w:val="center"/>
          </w:tcPr>
          <w:p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:rsidTr="006B25C1">
        <w:tc>
          <w:tcPr>
            <w:tcW w:w="3152" w:type="dxa"/>
            <w:gridSpan w:val="2"/>
            <w:vAlign w:val="center"/>
          </w:tcPr>
          <w:p w:rsidR="002C754E" w:rsidRPr="00561810" w:rsidRDefault="00561810" w:rsidP="0031202E">
            <w:pPr>
              <w:spacing w:before="60" w:after="60"/>
              <w:rPr>
                <w:rFonts w:ascii="Calibri" w:hAnsi="Calibri"/>
                <w:lang/>
              </w:rPr>
            </w:pPr>
            <w:r>
              <w:rPr>
                <w:rFonts w:ascii="Calibri" w:hAnsi="Calibri"/>
                <w:lang/>
              </w:rPr>
              <w:t>Имејл</w:t>
            </w:r>
          </w:p>
        </w:tc>
        <w:tc>
          <w:tcPr>
            <w:tcW w:w="5910" w:type="dxa"/>
            <w:gridSpan w:val="2"/>
          </w:tcPr>
          <w:p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6B25C1">
        <w:tc>
          <w:tcPr>
            <w:tcW w:w="3152" w:type="dxa"/>
            <w:gridSpan w:val="2"/>
            <w:vAlign w:val="center"/>
          </w:tcPr>
          <w:p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:rsidR="006B25C1" w:rsidRDefault="006B25C1" w:rsidP="006B25C1">
            <w:pPr>
              <w:pStyle w:val="a6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:rsidTr="00952639">
        <w:trPr>
          <w:trHeight w:val="130"/>
        </w:trPr>
        <w:tc>
          <w:tcPr>
            <w:tcW w:w="1576" w:type="dxa"/>
            <w:vMerge/>
            <w:vAlign w:val="center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:rsidR="006B25C1" w:rsidRDefault="006B25C1" w:rsidP="006B25C1">
            <w:pPr>
              <w:pStyle w:val="a6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:rsidTr="00952639">
        <w:trPr>
          <w:trHeight w:val="130"/>
        </w:trPr>
        <w:tc>
          <w:tcPr>
            <w:tcW w:w="1576" w:type="dxa"/>
            <w:vMerge/>
            <w:vAlign w:val="center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:rsidR="006B25C1" w:rsidRDefault="006B25C1" w:rsidP="006B25C1">
            <w:pPr>
              <w:pStyle w:val="a6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1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a5"/>
        <w:tblW w:w="0" w:type="auto"/>
        <w:tblLook w:val="04A0"/>
      </w:tblPr>
      <w:tblGrid>
        <w:gridCol w:w="1526"/>
        <w:gridCol w:w="3118"/>
        <w:gridCol w:w="4644"/>
      </w:tblGrid>
      <w:tr w:rsidR="0000253A" w:rsidRPr="00CA1344" w:rsidTr="0000253A">
        <w:tc>
          <w:tcPr>
            <w:tcW w:w="4644" w:type="dxa"/>
            <w:gridSpan w:val="2"/>
          </w:tcPr>
          <w:bookmarkEnd w:id="1"/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:rsidR="002C754E" w:rsidRDefault="00E66E3F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>
              <w:rPr>
                <w:rFonts w:ascii="Calibri" w:hAnsi="Calibri"/>
                <w:b/>
              </w:rPr>
            </w:r>
            <w:r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:rsidR="002C754E" w:rsidRDefault="00E66E3F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:rsidR="0000253A" w:rsidRPr="006B25C1" w:rsidRDefault="00E66E3F" w:rsidP="0031202E">
            <w:pPr>
              <w:spacing w:before="60" w:after="60"/>
              <w:rPr>
                <w:rFonts w:ascii="Calibri" w:hAnsi="Calibri"/>
                <w:lang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:rsidR="0000253A" w:rsidRPr="006B25C1" w:rsidRDefault="00E66E3F" w:rsidP="0031202E">
            <w:pPr>
              <w:spacing w:before="60" w:after="60"/>
              <w:rPr>
                <w:rFonts w:ascii="Calibri" w:hAnsi="Calibri"/>
                <w:lang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25C1" w:rsidRPr="00CA1344"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6B25C1">
              <w:rPr>
                <w:rFonts w:ascii="Calibri" w:hAnsi="Calibri"/>
                <w:lang/>
              </w:rPr>
              <w:t xml:space="preserve"> Остало</w:t>
            </w:r>
          </w:p>
        </w:tc>
      </w:tr>
      <w:tr w:rsidR="0000253A" w:rsidRPr="00CA1344" w:rsidTr="0000253A">
        <w:tc>
          <w:tcPr>
            <w:tcW w:w="1526" w:type="dxa"/>
            <w:vMerge w:val="restart"/>
          </w:tcPr>
          <w:p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2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2"/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3F0CCB" w:rsidRDefault="00561810" w:rsidP="0031202E">
            <w:pPr>
              <w:spacing w:before="60" w:after="60"/>
              <w:rPr>
                <w:rFonts w:ascii="Calibri" w:hAnsi="Calibri"/>
                <w:lang/>
              </w:rPr>
            </w:pPr>
            <w:r>
              <w:rPr>
                <w:rFonts w:ascii="Calibri" w:hAnsi="Calibri"/>
                <w:lang/>
              </w:rPr>
              <w:t>Имејл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:rsidR="00DB1AEC" w:rsidRDefault="00DB1AEC" w:rsidP="00DB1AEC">
      <w:pPr>
        <w:rPr>
          <w:rFonts w:ascii="Calibri" w:hAnsi="Calibri"/>
        </w:rPr>
      </w:pPr>
    </w:p>
    <w:p w:rsidR="001E4A7B" w:rsidRDefault="001E4A7B" w:rsidP="00DB1AEC">
      <w:pPr>
        <w:rPr>
          <w:rFonts w:ascii="Calibri" w:hAnsi="Calibri"/>
        </w:rPr>
      </w:pPr>
    </w:p>
    <w:tbl>
      <w:tblPr>
        <w:tblStyle w:val="a5"/>
        <w:tblW w:w="0" w:type="auto"/>
        <w:tblLook w:val="04A0"/>
      </w:tblPr>
      <w:tblGrid>
        <w:gridCol w:w="9062"/>
      </w:tblGrid>
      <w:tr w:rsidR="00DB1AEC" w:rsidTr="00B1242A">
        <w:tc>
          <w:tcPr>
            <w:tcW w:w="9062" w:type="dxa"/>
          </w:tcPr>
          <w:p w:rsidR="00DB1AEC" w:rsidRPr="002D5B24" w:rsidRDefault="003F0CCB" w:rsidP="00DB1AEC">
            <w:pPr>
              <w:rPr>
                <w:lang w:val="bs-Cyrl-BA"/>
              </w:rPr>
            </w:pPr>
            <w:r w:rsidRPr="00B40E88">
              <w:rPr>
                <w:rFonts w:ascii="Calibri" w:hAnsi="Calibri"/>
                <w:b/>
                <w:lang w:val="bs-Cyrl-BA"/>
              </w:rPr>
              <w:lastRenderedPageBreak/>
              <w:t xml:space="preserve">3. </w:t>
            </w:r>
            <w:r w:rsidR="002C754E" w:rsidRPr="00B40E88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 w:rsidRPr="00B40E88"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 w:rsidRPr="00B40E88">
              <w:rPr>
                <w:rFonts w:ascii="Calibri" w:hAnsi="Calibri"/>
                <w:b/>
                <w:lang w:val="bs-Cyrl-BA"/>
              </w:rPr>
              <w:t>:</w:t>
            </w:r>
            <w:r w:rsidR="000E2D44" w:rsidRPr="00B40E88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40E88">
              <w:rPr>
                <w:rFonts w:ascii="Calibri" w:hAnsi="Calibri"/>
                <w:lang w:val="bs-Cyrl-BA"/>
              </w:rPr>
              <w:t>(</w:t>
            </w:r>
            <w:r w:rsidR="002C754E" w:rsidRPr="00B40E88">
              <w:rPr>
                <w:rFonts w:ascii="Calibri" w:hAnsi="Calibri"/>
                <w:i/>
                <w:lang w:val="bs-Cyrl-BA"/>
              </w:rPr>
              <w:t>Навести радно</w:t>
            </w:r>
            <w:r w:rsidR="00D86B8E" w:rsidRPr="00B40E88">
              <w:rPr>
                <w:rFonts w:ascii="Calibri" w:hAnsi="Calibri"/>
                <w:i/>
                <w:lang w:val="bs-Cyrl-BA"/>
              </w:rPr>
              <w:t xml:space="preserve"> искуство из области </w:t>
            </w:r>
            <w:r w:rsidR="00D86B8E" w:rsidRPr="00B40E88">
              <w:rPr>
                <w:rFonts w:ascii="Calibri" w:hAnsi="Calibri"/>
                <w:i/>
                <w:lang w:val="sr-Cyrl-BA"/>
              </w:rPr>
              <w:t>продаје и маркетинга</w:t>
            </w:r>
            <w:r w:rsidR="002D5B24" w:rsidRPr="00B40E88">
              <w:rPr>
                <w:rFonts w:ascii="Calibri" w:hAnsi="Calibri"/>
                <w:lang w:val="bs-Cyrl-BA"/>
              </w:rPr>
              <w:t>)</w:t>
            </w: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365B95" w:rsidRDefault="00365B95" w:rsidP="00DB1AEC">
            <w:pPr>
              <w:rPr>
                <w:lang w:val="bs-Cyrl-BA"/>
              </w:rPr>
            </w:pPr>
          </w:p>
          <w:p w:rsidR="00365B95" w:rsidRDefault="00365B95" w:rsidP="00DB1AEC">
            <w:pPr>
              <w:rPr>
                <w:lang w:val="bs-Cyrl-BA"/>
              </w:rPr>
            </w:pPr>
          </w:p>
          <w:p w:rsidR="00365B95" w:rsidRDefault="00365B95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</w:tc>
      </w:tr>
    </w:tbl>
    <w:p w:rsidR="00C32D39" w:rsidRDefault="00C32D39" w:rsidP="00DB1AEC">
      <w:pPr>
        <w:rPr>
          <w:b/>
        </w:rPr>
      </w:pPr>
    </w:p>
    <w:tbl>
      <w:tblPr>
        <w:tblStyle w:val="a5"/>
        <w:tblW w:w="0" w:type="auto"/>
        <w:tblLook w:val="04A0"/>
      </w:tblPr>
      <w:tblGrid>
        <w:gridCol w:w="9288"/>
      </w:tblGrid>
      <w:tr w:rsidR="002D5B24" w:rsidTr="002D5B24">
        <w:tc>
          <w:tcPr>
            <w:tcW w:w="9288" w:type="dxa"/>
          </w:tcPr>
          <w:p w:rsidR="002D5B24" w:rsidRPr="0006632D" w:rsidRDefault="003F0CCB" w:rsidP="002D5B24">
            <w:pPr>
              <w:rPr>
                <w:rFonts w:ascii="Calibri" w:hAnsi="Calibri"/>
                <w:lang/>
              </w:rPr>
            </w:pPr>
            <w:r>
              <w:rPr>
                <w:rFonts w:ascii="Calibri" w:hAnsi="Calibri"/>
                <w:b/>
                <w:lang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</w:t>
            </w:r>
            <w:r w:rsidR="00D86B8E">
              <w:rPr>
                <w:rFonts w:ascii="Calibri" w:hAnsi="Calibri"/>
                <w:b/>
                <w:lang w:val="bs-Cyrl-BA"/>
              </w:rPr>
              <w:t>продаје и макретинг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:rsidR="00B1242A" w:rsidRDefault="00B1242A" w:rsidP="00DB1AEC">
      <w:pPr>
        <w:rPr>
          <w:rFonts w:ascii="Calibri" w:hAnsi="Calibri"/>
          <w:b/>
          <w:lang w:val="bs-Cyrl-BA"/>
        </w:rPr>
      </w:pPr>
    </w:p>
    <w:p w:rsidR="00B1242A" w:rsidRDefault="00B1242A" w:rsidP="00DB1AEC">
      <w:pPr>
        <w:rPr>
          <w:rFonts w:ascii="Calibri" w:hAnsi="Calibri"/>
          <w:b/>
          <w:lang w:val="bs-Cyrl-BA"/>
        </w:rPr>
      </w:pPr>
    </w:p>
    <w:p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lastRenderedPageBreak/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/>
      </w:tblPr>
      <w:tblGrid>
        <w:gridCol w:w="7619"/>
        <w:gridCol w:w="1262"/>
      </w:tblGrid>
      <w:tr w:rsidR="00B40E88" w:rsidRPr="00B40E88" w:rsidTr="00920444">
        <w:trPr>
          <w:trHeight w:val="773"/>
        </w:trPr>
        <w:tc>
          <w:tcPr>
            <w:tcW w:w="7619" w:type="dxa"/>
          </w:tcPr>
          <w:p w:rsidR="00561810" w:rsidRPr="00B40E88" w:rsidRDefault="00920444" w:rsidP="00D86B8E">
            <w:pPr>
              <w:pStyle w:val="a7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B40E88"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B40E88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>у унапређ</w:t>
            </w:r>
            <w:r w:rsidR="00B40E88">
              <w:rPr>
                <w:rFonts w:asciiTheme="minorHAnsi" w:hAnsiTheme="minorHAnsi" w:cstheme="minorHAnsi"/>
                <w:sz w:val="22"/>
                <w:lang w:val="ru-RU"/>
              </w:rPr>
              <w:t>е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 xml:space="preserve">њу </w:t>
            </w:r>
            <w:r w:rsidR="005D091C" w:rsidRPr="00B40E88">
              <w:rPr>
                <w:rFonts w:asciiTheme="minorHAnsi" w:hAnsiTheme="minorHAnsi" w:cstheme="minorHAnsi"/>
                <w:sz w:val="22"/>
                <w:lang w:val="sr-Cyrl-BA"/>
              </w:rPr>
              <w:t>продаје и маркетинга</w:t>
            </w:r>
          </w:p>
        </w:tc>
        <w:tc>
          <w:tcPr>
            <w:tcW w:w="1262" w:type="dxa"/>
            <w:vAlign w:val="center"/>
          </w:tcPr>
          <w:p w:rsidR="00DB1AEC" w:rsidRPr="00B40E88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</w:sdtPr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31128" w:rsidRPr="00B40E88" w:rsidTr="00ED6B37">
        <w:trPr>
          <w:trHeight w:val="773"/>
        </w:trPr>
        <w:tc>
          <w:tcPr>
            <w:tcW w:w="7619" w:type="dxa"/>
          </w:tcPr>
          <w:p w:rsidR="00531128" w:rsidRPr="00531128" w:rsidRDefault="00531128" w:rsidP="00ED6B37">
            <w:pPr>
              <w:pStyle w:val="a7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F716A2">
              <w:rPr>
                <w:rFonts w:asciiTheme="minorHAnsi" w:hAnsiTheme="minorHAnsi" w:cstheme="minorHAnsi"/>
                <w:sz w:val="22"/>
                <w:lang w:val="ru-RU"/>
              </w:rPr>
              <w:t>Потврда предузећа да особа ради на позицији која је директно везана за функцију продаје и/или маркетинга</w:t>
            </w:r>
          </w:p>
        </w:tc>
        <w:tc>
          <w:tcPr>
            <w:tcW w:w="1262" w:type="dxa"/>
            <w:vAlign w:val="center"/>
          </w:tcPr>
          <w:p w:rsidR="00531128" w:rsidRPr="00B40E88" w:rsidRDefault="00531128" w:rsidP="00ED6B3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944150905"/>
              </w:sdtPr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:rsidTr="00920444">
        <w:trPr>
          <w:trHeight w:val="487"/>
        </w:trPr>
        <w:tc>
          <w:tcPr>
            <w:tcW w:w="7619" w:type="dxa"/>
          </w:tcPr>
          <w:p w:rsidR="00920444" w:rsidRDefault="00062F69" w:rsidP="00920444">
            <w:pPr>
              <w:pStyle w:val="a6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:rsidR="00920444" w:rsidRPr="00920444" w:rsidRDefault="00531128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en-US" w:eastAsia="ja-JP"/>
              </w:rPr>
              <w:t>4</w:t>
            </w:r>
            <w:r w:rsidR="00920444">
              <w:rPr>
                <w:rFonts w:eastAsia="MS Mincho" w:cstheme="minorHAnsi"/>
                <w:kern w:val="2"/>
                <w:lang w:val="ru-RU" w:eastAsia="ja-JP"/>
              </w:rPr>
              <w:t xml:space="preserve">.    </w:t>
            </w:r>
            <w:r w:rsidR="00920444" w:rsidRPr="00920444">
              <w:rPr>
                <w:rFonts w:eastAsia="MS Mincho" w:cstheme="minorHAnsi"/>
                <w:kern w:val="2"/>
                <w:lang w:val="ru-RU" w:eastAsia="ja-JP"/>
              </w:rPr>
              <w:t xml:space="preserve">Упитник </w:t>
            </w:r>
            <w:r w:rsidR="00B40E88">
              <w:rPr>
                <w:rFonts w:eastAsia="MS Mincho" w:cstheme="minorHAnsi"/>
                <w:kern w:val="2"/>
                <w:lang w:val="ru-RU" w:eastAsia="ja-JP"/>
              </w:rPr>
              <w:t>– продаја и маркетинг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</w:sdtPr>
            <w:sdtContent>
              <w:p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:rsidR="00920444" w:rsidRDefault="00E66E3F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</w:sdtPr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:rsidR="00432B3A" w:rsidRPr="00B40E88" w:rsidRDefault="00594C05" w:rsidP="00521EF4">
      <w:pPr>
        <w:rPr>
          <w:rFonts w:ascii="Calibri" w:hAnsi="Calibri"/>
          <w:b/>
          <w:lang w:val="bs-Cyrl-BA"/>
        </w:rPr>
      </w:pPr>
      <w:r>
        <w:rPr>
          <w:rFonts w:ascii="Calibri" w:hAnsi="Calibri"/>
          <w:lang w:val="sr-Cyrl-BA"/>
        </w:rPr>
        <w:t>П</w:t>
      </w:r>
      <w:r w:rsidRPr="00B40E88">
        <w:rPr>
          <w:rFonts w:ascii="Calibri" w:hAnsi="Calibri"/>
          <w:lang w:val="bs-Cyrl-BA"/>
        </w:rPr>
        <w:t xml:space="preserve">отписана </w:t>
      </w:r>
      <w:r>
        <w:rPr>
          <w:rFonts w:ascii="Calibri" w:hAnsi="Calibri"/>
          <w:lang w:val="bs-Cyrl-BA"/>
        </w:rPr>
        <w:t>п</w:t>
      </w:r>
      <w:r w:rsidR="008B26CD" w:rsidRPr="00B40E88">
        <w:rPr>
          <w:rFonts w:ascii="Calibri" w:hAnsi="Calibri"/>
          <w:lang w:val="bs-Cyrl-BA"/>
        </w:rPr>
        <w:t>ријав</w:t>
      </w:r>
      <w:r w:rsidR="000E2D44" w:rsidRPr="00B40E88">
        <w:rPr>
          <w:rFonts w:ascii="Calibri" w:hAnsi="Calibri"/>
          <w:lang w:val="bs-Cyrl-BA"/>
        </w:rPr>
        <w:t>а</w:t>
      </w:r>
      <w:r w:rsidR="008B26CD" w:rsidRPr="00B40E88">
        <w:rPr>
          <w:rFonts w:ascii="Calibri" w:hAnsi="Calibri"/>
          <w:lang w:val="bs-Cyrl-BA"/>
        </w:rPr>
        <w:t xml:space="preserve"> </w:t>
      </w:r>
      <w:r w:rsidR="0044029B" w:rsidRPr="00B40E88">
        <w:rPr>
          <w:rFonts w:ascii="Calibri" w:hAnsi="Calibri"/>
          <w:lang w:val="bs-Cyrl-BA"/>
        </w:rPr>
        <w:t xml:space="preserve">и </w:t>
      </w:r>
      <w:r w:rsidR="00C93B8B" w:rsidRPr="00B40E88">
        <w:rPr>
          <w:rFonts w:ascii="Calibri" w:hAnsi="Calibri"/>
          <w:lang w:val="bs-Cyrl-BA"/>
        </w:rPr>
        <w:t>валидан доказ о пристанку предузећа да ће би</w:t>
      </w:r>
      <w:r w:rsidR="005D091C" w:rsidRPr="00B40E88">
        <w:rPr>
          <w:rFonts w:ascii="Calibri" w:hAnsi="Calibri"/>
          <w:lang w:val="bs-Cyrl-BA"/>
        </w:rPr>
        <w:t xml:space="preserve">ти партнер </w:t>
      </w:r>
      <w:r w:rsidR="005D091C" w:rsidRPr="00B40E88">
        <w:rPr>
          <w:rFonts w:cstheme="minorHAnsi"/>
          <w:lang w:val="ru-RU"/>
        </w:rPr>
        <w:t>у унапређ</w:t>
      </w:r>
      <w:r w:rsidR="00B40E88" w:rsidRPr="00B40E88">
        <w:rPr>
          <w:rFonts w:cstheme="minorHAnsi"/>
          <w:lang w:val="ru-RU"/>
        </w:rPr>
        <w:t>е</w:t>
      </w:r>
      <w:r w:rsidR="005D091C" w:rsidRPr="00B40E88">
        <w:rPr>
          <w:rFonts w:cstheme="minorHAnsi"/>
          <w:lang w:val="ru-RU"/>
        </w:rPr>
        <w:t xml:space="preserve">њу </w:t>
      </w:r>
      <w:r w:rsidR="005D091C" w:rsidRPr="00B40E88">
        <w:rPr>
          <w:rFonts w:cstheme="minorHAnsi"/>
          <w:lang w:val="sr-Cyrl-BA"/>
        </w:rPr>
        <w:t>продаје и маркетинга</w:t>
      </w:r>
      <w:r w:rsidR="005D091C" w:rsidRPr="00B40E88">
        <w:rPr>
          <w:rFonts w:cstheme="minorHAnsi"/>
          <w:lang w:val="ru-RU"/>
        </w:rPr>
        <w:t xml:space="preserve">; </w:t>
      </w:r>
      <w:r w:rsidR="0044029B" w:rsidRPr="00B40E88">
        <w:rPr>
          <w:rFonts w:ascii="Calibri" w:hAnsi="Calibri"/>
          <w:lang w:val="bs-Cyrl-BA"/>
        </w:rPr>
        <w:t xml:space="preserve">овјерен печатом </w:t>
      </w:r>
      <w:r w:rsidR="008B26CD" w:rsidRPr="00B40E88">
        <w:rPr>
          <w:rFonts w:ascii="Calibri" w:hAnsi="Calibri"/>
          <w:lang w:val="bs-Cyrl-BA"/>
        </w:rPr>
        <w:t>од стране овлашћеног лица</w:t>
      </w:r>
      <w:r w:rsidR="008E15FD" w:rsidRPr="00B40E88">
        <w:rPr>
          <w:rFonts w:ascii="Calibri" w:hAnsi="Calibri"/>
          <w:lang w:val="bs-Cyrl-BA"/>
        </w:rPr>
        <w:t xml:space="preserve"> предузећа</w:t>
      </w:r>
      <w:r w:rsidR="000E2D44" w:rsidRPr="00B40E88">
        <w:rPr>
          <w:rFonts w:ascii="Calibri" w:hAnsi="Calibri"/>
          <w:lang w:val="bs-Cyrl-BA"/>
        </w:rPr>
        <w:t>, са</w:t>
      </w:r>
      <w:r w:rsidR="008B26CD" w:rsidRPr="00B40E88">
        <w:rPr>
          <w:rFonts w:ascii="Calibri" w:hAnsi="Calibri"/>
          <w:lang w:val="bs-Cyrl-BA"/>
        </w:rPr>
        <w:t xml:space="preserve"> св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пратећ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документацијом</w:t>
      </w:r>
      <w:r w:rsidR="00BD3754" w:rsidRPr="00B40E88">
        <w:rPr>
          <w:rFonts w:ascii="Calibri" w:hAnsi="Calibri"/>
          <w:lang w:val="bs-Cyrl-BA"/>
        </w:rPr>
        <w:t>,</w:t>
      </w:r>
      <w:r w:rsidR="008B26CD" w:rsidRPr="00B40E88">
        <w:rPr>
          <w:rFonts w:ascii="Calibri" w:hAnsi="Calibri"/>
          <w:lang w:val="bs-Cyrl-BA"/>
        </w:rPr>
        <w:t xml:space="preserve"> поднос</w:t>
      </w:r>
      <w:r w:rsidR="000E2D44" w:rsidRPr="00B40E88">
        <w:rPr>
          <w:rFonts w:ascii="Calibri" w:hAnsi="Calibri"/>
          <w:lang w:val="bs-Cyrl-BA"/>
        </w:rPr>
        <w:t>и се</w:t>
      </w:r>
      <w:r w:rsidR="008B26CD" w:rsidRPr="00B40E88">
        <w:rPr>
          <w:rFonts w:ascii="Calibri" w:hAnsi="Calibri"/>
          <w:lang w:val="bs-Cyrl-BA"/>
        </w:rPr>
        <w:t xml:space="preserve"> </w:t>
      </w:r>
      <w:r w:rsidR="00C93B8B" w:rsidRPr="00B40E88">
        <w:rPr>
          <w:rFonts w:ascii="Calibri" w:hAnsi="Calibri"/>
          <w:lang w:val="bs-Cyrl-BA"/>
        </w:rPr>
        <w:t>у складу са упутс</w:t>
      </w:r>
      <w:r w:rsidR="008932E4" w:rsidRPr="00B40E88">
        <w:rPr>
          <w:rFonts w:ascii="Calibri" w:hAnsi="Calibri"/>
          <w:lang w:val="bs-Cyrl-BA"/>
        </w:rPr>
        <w:t>т</w:t>
      </w:r>
      <w:r w:rsidR="00C93B8B" w:rsidRPr="00B40E88">
        <w:rPr>
          <w:rFonts w:ascii="Calibri" w:hAnsi="Calibri"/>
          <w:lang w:val="bs-Cyrl-BA"/>
        </w:rPr>
        <w:t>вом наведеним у јавном позиву</w:t>
      </w:r>
      <w:r w:rsidR="008B26CD" w:rsidRPr="00B40E88">
        <w:rPr>
          <w:rFonts w:ascii="Calibri" w:hAnsi="Calibri"/>
          <w:b/>
          <w:lang w:val="bs-Cyrl-BA"/>
        </w:rPr>
        <w:t xml:space="preserve">. </w:t>
      </w:r>
    </w:p>
    <w:p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/>
        </w:rPr>
        <w:t xml:space="preserve"> О ЧУВАЊУ ТАЈНОСТИ ПОДАТАКА</w:t>
      </w:r>
    </w:p>
    <w:p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</w:t>
      </w:r>
      <w:r w:rsidR="00D86B8E">
        <w:rPr>
          <w:rFonts w:ascii="Calibri" w:hAnsi="Calibri"/>
          <w:i/>
          <w:lang w:val="sr-Cyrl-CS"/>
        </w:rPr>
        <w:t xml:space="preserve">цес обуке из </w:t>
      </w:r>
      <w:r w:rsidR="00D86B8E" w:rsidRPr="004C0AF7">
        <w:rPr>
          <w:rFonts w:ascii="Calibri" w:hAnsi="Calibri"/>
          <w:i/>
          <w:lang w:val="sr-Cyrl-CS"/>
        </w:rPr>
        <w:t>области продаје и маркетинга</w:t>
      </w:r>
      <w:r w:rsidRPr="004C0AF7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</w:t>
      </w:r>
      <w:proofErr w:type="spellStart"/>
      <w:r w:rsidRPr="00062F69">
        <w:rPr>
          <w:rFonts w:ascii="Calibri" w:hAnsi="Calibri"/>
          <w:i/>
          <w:lang w:val="sr-Cyrl-CS"/>
        </w:rPr>
        <w:t>намјерно</w:t>
      </w:r>
      <w:proofErr w:type="spellEnd"/>
      <w:r w:rsidRPr="00062F69">
        <w:rPr>
          <w:rFonts w:ascii="Calibri" w:hAnsi="Calibri"/>
          <w:i/>
          <w:lang w:val="sr-Cyrl-CS"/>
        </w:rPr>
        <w:t xml:space="preserve">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у изјаву сам у </w:t>
      </w:r>
      <w:proofErr w:type="spellStart"/>
      <w:r w:rsidRPr="00062F69">
        <w:rPr>
          <w:rFonts w:ascii="Calibri" w:hAnsi="Calibri"/>
          <w:i/>
          <w:lang w:val="sr-Cyrl-CS"/>
        </w:rPr>
        <w:t>цјелости</w:t>
      </w:r>
      <w:proofErr w:type="spellEnd"/>
      <w:r w:rsidRPr="00062F69">
        <w:rPr>
          <w:rFonts w:ascii="Calibri" w:hAnsi="Calibri"/>
          <w:i/>
          <w:lang w:val="sr-Cyrl-CS"/>
        </w:rPr>
        <w:t xml:space="preserve">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5B09C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2A57" w:rsidRDefault="00A92A57" w:rsidP="00DB1AEC">
      <w:pPr>
        <w:spacing w:after="0" w:line="240" w:lineRule="auto"/>
      </w:pPr>
      <w:r>
        <w:separator/>
      </w:r>
    </w:p>
  </w:endnote>
  <w:endnote w:type="continuationSeparator" w:id="0">
    <w:p w:rsidR="00A92A57" w:rsidRDefault="00A92A57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7634F" w:rsidRDefault="00E66E3F">
        <w:pPr>
          <w:pStyle w:val="a3"/>
          <w:jc w:val="right"/>
        </w:pPr>
        <w:r>
          <w:fldChar w:fldCharType="begin"/>
        </w:r>
        <w:r w:rsidR="00C7634F">
          <w:instrText xml:space="preserve"> PAGE   \* MERGEFORMAT </w:instrText>
        </w:r>
        <w:r>
          <w:fldChar w:fldCharType="separate"/>
        </w:r>
        <w:r w:rsidR="00B1593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7634F" w:rsidRDefault="00C7634F">
    <w:pPr>
      <w:pStyle w:val="a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2A57" w:rsidRDefault="00A92A57" w:rsidP="00DB1AEC">
      <w:pPr>
        <w:spacing w:after="0" w:line="240" w:lineRule="auto"/>
      </w:pPr>
      <w:r>
        <w:separator/>
      </w:r>
    </w:p>
  </w:footnote>
  <w:footnote w:type="continuationSeparator" w:id="0">
    <w:p w:rsidR="00A92A57" w:rsidRDefault="00A92A57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1AEC" w:rsidRDefault="005B09C1" w:rsidP="00CA327D">
    <w:pPr>
      <w:pStyle w:val="a2"/>
      <w:spacing w:after="100" w:afterAutospacing="1"/>
    </w:pPr>
    <w:r>
      <w:rPr>
        <w:noProof/>
        <w:lang w:eastAsia="bs-Latn-BA"/>
      </w:rPr>
      <w:drawing>
        <wp:inline distT="0" distB="0" distL="0" distR="0">
          <wp:extent cx="1760561" cy="6308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31" cy="650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96125"/>
    <w:rsid w:val="000E2D44"/>
    <w:rsid w:val="000E602A"/>
    <w:rsid w:val="00100302"/>
    <w:rsid w:val="00133103"/>
    <w:rsid w:val="00175EE3"/>
    <w:rsid w:val="001825B6"/>
    <w:rsid w:val="001C5C2D"/>
    <w:rsid w:val="001D3977"/>
    <w:rsid w:val="001D495C"/>
    <w:rsid w:val="001E4A7B"/>
    <w:rsid w:val="00204EC9"/>
    <w:rsid w:val="00211943"/>
    <w:rsid w:val="002121D5"/>
    <w:rsid w:val="0021709B"/>
    <w:rsid w:val="002272D1"/>
    <w:rsid w:val="00242813"/>
    <w:rsid w:val="00244606"/>
    <w:rsid w:val="002A4699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B0FE4"/>
    <w:rsid w:val="004B5A1D"/>
    <w:rsid w:val="004C0AF7"/>
    <w:rsid w:val="004D4245"/>
    <w:rsid w:val="005041FB"/>
    <w:rsid w:val="00510857"/>
    <w:rsid w:val="00521EF4"/>
    <w:rsid w:val="00524BB2"/>
    <w:rsid w:val="00531128"/>
    <w:rsid w:val="005518C4"/>
    <w:rsid w:val="00561810"/>
    <w:rsid w:val="005801C1"/>
    <w:rsid w:val="00594C05"/>
    <w:rsid w:val="005B09C1"/>
    <w:rsid w:val="005B1809"/>
    <w:rsid w:val="005D091C"/>
    <w:rsid w:val="00604D22"/>
    <w:rsid w:val="006368CE"/>
    <w:rsid w:val="006471F6"/>
    <w:rsid w:val="0066447C"/>
    <w:rsid w:val="00683682"/>
    <w:rsid w:val="006914D6"/>
    <w:rsid w:val="006923E8"/>
    <w:rsid w:val="006B25C1"/>
    <w:rsid w:val="006B33B3"/>
    <w:rsid w:val="006D3A5B"/>
    <w:rsid w:val="00724AFB"/>
    <w:rsid w:val="00725576"/>
    <w:rsid w:val="00742CE8"/>
    <w:rsid w:val="00766593"/>
    <w:rsid w:val="00786C39"/>
    <w:rsid w:val="007A6944"/>
    <w:rsid w:val="007A730A"/>
    <w:rsid w:val="007C1D5B"/>
    <w:rsid w:val="0081088F"/>
    <w:rsid w:val="00830A34"/>
    <w:rsid w:val="00836C47"/>
    <w:rsid w:val="008814F7"/>
    <w:rsid w:val="00892CA2"/>
    <w:rsid w:val="008932E4"/>
    <w:rsid w:val="008A2D7F"/>
    <w:rsid w:val="008B1EC6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D55F6"/>
    <w:rsid w:val="009E54EF"/>
    <w:rsid w:val="00A07C8B"/>
    <w:rsid w:val="00A14CF9"/>
    <w:rsid w:val="00A34FD9"/>
    <w:rsid w:val="00A83271"/>
    <w:rsid w:val="00A8456A"/>
    <w:rsid w:val="00A922CF"/>
    <w:rsid w:val="00A92A57"/>
    <w:rsid w:val="00AD1C0C"/>
    <w:rsid w:val="00AD2FB7"/>
    <w:rsid w:val="00AE3A29"/>
    <w:rsid w:val="00B1242A"/>
    <w:rsid w:val="00B15932"/>
    <w:rsid w:val="00B21954"/>
    <w:rsid w:val="00B30705"/>
    <w:rsid w:val="00B31860"/>
    <w:rsid w:val="00B40E88"/>
    <w:rsid w:val="00B50593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10910"/>
    <w:rsid w:val="00D74239"/>
    <w:rsid w:val="00D86B8E"/>
    <w:rsid w:val="00D94BBD"/>
    <w:rsid w:val="00DB1AEC"/>
    <w:rsid w:val="00DD3E68"/>
    <w:rsid w:val="00DD7144"/>
    <w:rsid w:val="00E140B9"/>
    <w:rsid w:val="00E3130C"/>
    <w:rsid w:val="00E5711B"/>
    <w:rsid w:val="00E636CF"/>
    <w:rsid w:val="00E66E3F"/>
    <w:rsid w:val="00E84B81"/>
    <w:rsid w:val="00E97CD7"/>
    <w:rsid w:val="00EB1678"/>
    <w:rsid w:val="00EC4AF6"/>
    <w:rsid w:val="00ED1661"/>
    <w:rsid w:val="00EF04C9"/>
    <w:rsid w:val="00F64D15"/>
    <w:rsid w:val="00F716A2"/>
    <w:rsid w:val="00F751E4"/>
    <w:rsid w:val="00F84D45"/>
    <w:rsid w:val="00F953AC"/>
    <w:rsid w:val="00FB1D53"/>
    <w:rsid w:val="00FB3194"/>
    <w:rsid w:val="00FC3ADA"/>
    <w:rsid w:val="00FE7B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85E"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header"/>
    <w:basedOn w:val="Normal"/>
    <w:link w:val="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Заглавље странице Char"/>
    <w:basedOn w:val="a"/>
    <w:link w:val="a2"/>
    <w:uiPriority w:val="99"/>
    <w:rsid w:val="00DB1AEC"/>
  </w:style>
  <w:style w:type="paragraph" w:styleId="a3">
    <w:name w:val="footer"/>
    <w:basedOn w:val="Normal"/>
    <w:link w:val="Char0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Подножје странице Char"/>
    <w:basedOn w:val="a"/>
    <w:link w:val="a3"/>
    <w:uiPriority w:val="99"/>
    <w:rsid w:val="00DB1AEC"/>
  </w:style>
  <w:style w:type="paragraph" w:styleId="a4">
    <w:name w:val="Balloon Text"/>
    <w:basedOn w:val="Normal"/>
    <w:link w:val="Char1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Текст у балончићу Char"/>
    <w:basedOn w:val="a"/>
    <w:link w:val="a4"/>
    <w:uiPriority w:val="99"/>
    <w:semiHidden/>
    <w:rsid w:val="00DB1AEC"/>
    <w:rPr>
      <w:rFonts w:ascii="Tahoma" w:hAnsi="Tahoma" w:cs="Tahoma"/>
      <w:sz w:val="16"/>
      <w:szCs w:val="16"/>
    </w:rPr>
  </w:style>
  <w:style w:type="table" w:styleId="a5">
    <w:name w:val="Table Grid"/>
    <w:basedOn w:val="a0"/>
    <w:uiPriority w:val="59"/>
    <w:rsid w:val="00DB1A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7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a8">
    <w:name w:val="Hyperlink"/>
    <w:basedOn w:val="a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1">
    <w:name w:val="Unresolved Mention1"/>
    <w:basedOn w:val="a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B70CB6-170B-412A-839B-2768400E2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grad</cp:lastModifiedBy>
  <cp:revision>2</cp:revision>
  <cp:lastPrinted>2019-05-07T10:38:00Z</cp:lastPrinted>
  <dcterms:created xsi:type="dcterms:W3CDTF">2024-05-30T05:33:00Z</dcterms:created>
  <dcterms:modified xsi:type="dcterms:W3CDTF">2024-05-30T05:33:00Z</dcterms:modified>
</cp:coreProperties>
</file>